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Chile</w:t>
      </w:r>
      <w:r>
        <w:t xml:space="preserve"> </w:t>
      </w:r>
      <w:r>
        <w:t xml:space="preserve">Santiago</w:t>
      </w:r>
    </w:p>
    <w:bookmarkStart w:id="20" w:name="X035fe803397f120715a24ad2b13a84bf9abf96b"/>
    <w:p>
      <w:pPr>
        <w:pStyle w:val="Heading1"/>
      </w:pPr>
      <w:r>
        <w:t xml:space="preserve">Internship Application Letter for Project Manager Position in Chile Santiag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ompany Name]</w:t>
      </w:r>
      <w:r>
        <w:br/>
      </w:r>
      <w:r>
        <w:rPr>
          <w:bCs/>
          <w:b/>
        </w:rPr>
        <w:t xml:space="preserve">Address:</w:t>
      </w:r>
      <w:r>
        <w:t xml:space="preserve"> </w:t>
      </w:r>
      <w:r>
        <w:t xml:space="preserve">[Company Address], Santiago, Chile</w:t>
      </w:r>
    </w:p>
    <w:p>
      <w:pPr>
        <w:pStyle w:val="BodyText"/>
      </w:pPr>
      <w:r>
        <w:t xml:space="preserve">Dear Hiring Manager,</w:t>
      </w:r>
    </w:p>
    <w:p>
      <w:pPr>
        <w:pStyle w:val="BodyText"/>
      </w:pPr>
      <w:r>
        <w:t xml:space="preserve">I am writing to express my enthusiastic interest in the Project Manager Internship position at your esteemed organization in Chile Santiago, as advertised on LinkedIn and through [University/Platform Name]. With a Bachelor’s degree in International Business with a focus on Operations Management from the University of Chile, and hands-on experience leading cross-functional student initiatives that directly align with the demands of project management in Latin America’s most dynamic business hub, I am confident in my ability to contribute meaningfully to your team from day one. This</w:t>
      </w:r>
      <w:r>
        <w:t xml:space="preserve"> </w:t>
      </w:r>
      <w:r>
        <w:rPr>
          <w:iCs/>
          <w:i/>
        </w:rPr>
        <w:t xml:space="preserve">Internship Application Letter</w:t>
      </w:r>
      <w:r>
        <w:t xml:space="preserve"> </w:t>
      </w:r>
      <w:r>
        <w:t xml:space="preserve">represents not just a job application, but a sincere commitment to launching my career within Chile Santiago’s thriving professional ecosystem.</w:t>
      </w:r>
    </w:p>
    <w:p>
      <w:pPr>
        <w:pStyle w:val="BodyText"/>
      </w:pPr>
      <w:r>
        <w:t xml:space="preserve">Santiago stands as the undisputed economic and innovation capital of Chile, where global corporations like Cencosud, Falabella, and emerging tech startups converge. I have closely followed how companies in this vibrant city navigate complex projects—from sustainable infrastructure initiatives in the Andes to digital transformation across retail sectors—requiring managers who understand both agile methodologies and local cultural nuances. My academic coursework at the University of Chile included a specialized project on "Optimizing Supply Chains for Sustainable Tourism in Chile," where I coordinated a team of eight students to develop a pilot framework for eco-lodges near Torres del Paine. This required meticulous timeline management, stakeholder communication with local tourism authorities (including officials from the Ministry of Public Works), and risk mitigation planning—all critical competencies for the</w:t>
      </w:r>
      <w:r>
        <w:t xml:space="preserve"> </w:t>
      </w:r>
      <w:r>
        <w:rPr>
          <w:iCs/>
          <w:i/>
        </w:rPr>
        <w:t xml:space="preserve">Project Manager</w:t>
      </w:r>
      <w:r>
        <w:t xml:space="preserve"> </w:t>
      </w:r>
      <w:r>
        <w:t xml:space="preserve">role I seek in Chile Santiago.</w:t>
      </w:r>
    </w:p>
    <w:p>
      <w:pPr>
        <w:pStyle w:val="BodyText"/>
      </w:pPr>
      <w:r>
        <w:t xml:space="preserve">What excites me most about this internship opportunity is your organization’s reputation for fostering leadership within Latin American project teams. Having interned remotely with a Santiago-based logistics firm last summer, I observed how successful project managers here don’t just track Gantt charts—they actively build trust across cultural divides. For instance, when coordinating warehouse upgrades between Chilean operations and German suppliers, the lead PM spent two weeks in Vitacura discussing workflows over traditional *café con leche* before finalizing deliverables. This approach resonated deeply with me as it mirrors my own belief that project success hinges on relationship-building as much as planning. I am eager to apply this insight while learning from your team’s proven strategies for navigating Chile Santiago’s unique market—where client expectations, regulatory frameworks, and cultural communication styles demand adaptive leadership.</w:t>
      </w:r>
    </w:p>
    <w:p>
      <w:pPr>
        <w:pStyle w:val="BodyText"/>
      </w:pPr>
      <w:r>
        <w:t xml:space="preserve">My technical toolkit includes proficiency in Microsoft Project, Trello, and Asana—tools I’ve used to manage my university’s annual "Santiago Social Impact Week" campaign. This project involved securing sponsorships from 12 local businesses (including a Chilean fintech startup), coordinating 50+ volunteers across five communes, and delivering a final report that increased community engagement by 35%. Crucially, I documented all processes in Spanish for internal stakeholder updates—a skill I recognize as essential for seamless integration into your Santiago office. Beyond tools, I’ve honed my ability to translate complex project metrics into actionable insights for non-technical teams through workshops with Chilean SMEs during my academic exchanges.</w:t>
      </w:r>
    </w:p>
    <w:p>
      <w:pPr>
        <w:pStyle w:val="BodyText"/>
      </w:pPr>
      <w:r>
        <w:t xml:space="preserve">I understand that effective project management in Chile Santiago requires more than just planning; it demands cultural intelligence. My six months of living in Providencia, where I volunteered at a neighborhood tech hub (*Centro de Innovación Social*), taught me the value of *tranquilo pero seguro*—a Chilean ethos balancing calm decisiveness with reliability. I’ve also immersed myself in local business culture by attending monthly networking events at the Cámara de Comercio de Santiago and reading publications like *El Mercurio’s* "Negocios" section to stay abreast of regional trends. This groundwork ensures I can immediately grasp your company’s operational context, whether navigating Chile’s new data privacy laws or adapting projects for diverse client needs across the capital city.</w:t>
      </w:r>
    </w:p>
    <w:p>
      <w:pPr>
        <w:pStyle w:val="BodyText"/>
      </w:pPr>
      <w:r>
        <w:t xml:space="preserve">Furthermore, I’ve researched your organization’s recent work on [mention a specific project if possible, e.g., "the Santiago Metro Line 6 expansion" or "a digital retail platform for Chilean artisans"]. Your approach to integrating community feedback into project phases exemplifies the human-centered management style I aspire to master. As an intern, I aim to support your team in areas like stakeholder communication mapping and resource allocation planning—delivering value while absorbing best practices from leaders who have shaped Chile Santiago’s development landscape. My fluency in Spanish (C1 level) and intermediate English ensures I can collaborate with international teams without barriers, a critical asset for projects bridging Chile and global partners.</w:t>
      </w:r>
    </w:p>
    <w:p>
      <w:pPr>
        <w:pStyle w:val="BodyText"/>
      </w:pPr>
      <w:r>
        <w:t xml:space="preserve">Why am I pursuing this internship specifically in Chile Santiago? Because it’s the epicenter where global project management standards meet Latin American innovation. Here, projects aren’t just delivered—they’re woven into the fabric of communities. My goal is to become a project manager who doesn’t merely execute timelines but elevates outcomes through cultural empathy and strategic foresight. I’m eager to contribute my academic rigor, local engagement, and passion for sustainable development while learning from your team’s expertise in navigating Chile Santiago’s competitive yet collaborative business environment.</w:t>
      </w:r>
    </w:p>
    <w:p>
      <w:pPr>
        <w:pStyle w:val="BodyText"/>
      </w:pPr>
      <w:r>
        <w:t xml:space="preserve">Thank you for considering my application as part of the next generation of project leaders in Chile Santiago. I welcome the opportunity to discuss how my proactive approach to stakeholder alignment, data-driven decision-making, and cultural adaptability can support your team’s objectives. I have attached my resume for your review and am available for an interview at your earliest convenience.</w:t>
      </w:r>
    </w:p>
    <w:p>
      <w:pPr>
        <w:pStyle w:val="BodyText"/>
      </w:pPr>
      <w:r>
        <w:t xml:space="preserve">Gracias por su consideración,</w:t>
      </w:r>
      <w:r>
        <w:br/>
      </w:r>
      <w:r>
        <w:t xml:space="preserve">[Your Full Name]</w:t>
      </w:r>
      <w:r>
        <w:br/>
      </w:r>
      <w:r>
        <w:t xml:space="preserve">[Your Email] | [Your Phone Number] | [LinkedIn Profile URL]</w:t>
      </w:r>
    </w:p>
    <w:p>
      <w:pPr>
        <w:pStyle w:val="BodyText"/>
      </w:pPr>
      <w:r>
        <w:rPr>
          <w:iCs/>
          <w:i/>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Chile Santiago</dc:title>
  <dc:creator/>
  <dc:language>en</dc:language>
  <cp:keywords/>
  <dcterms:created xsi:type="dcterms:W3CDTF">2026-07-18T17:27:13Z</dcterms:created>
  <dcterms:modified xsi:type="dcterms:W3CDTF">2026-07-18T17:27:13Z</dcterms:modified>
</cp:coreProperties>
</file>

<file path=docProps/custom.xml><?xml version="1.0" encoding="utf-8"?>
<Properties xmlns="http://schemas.openxmlformats.org/officeDocument/2006/custom-properties" xmlns:vt="http://schemas.openxmlformats.org/officeDocument/2006/docPropsVTypes"/>
</file>